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17B911" w14:textId="37716C25" w:rsidR="00ED040F" w:rsidRPr="00C403A6" w:rsidRDefault="00ED040F" w:rsidP="00ED040F">
      <w:pPr>
        <w:bidi w:val="0"/>
        <w:ind w:left="720" w:hanging="360"/>
        <w:jc w:val="center"/>
        <w:rPr>
          <w:rFonts w:asciiTheme="majorBidi" w:hAnsiTheme="majorBidi" w:cstheme="majorBidi"/>
          <w:b/>
          <w:bCs/>
          <w:color w:val="1F4E79" w:themeColor="accent5" w:themeShade="80"/>
          <w:sz w:val="32"/>
          <w:szCs w:val="32"/>
        </w:rPr>
      </w:pPr>
      <w:r w:rsidRPr="00C403A6">
        <w:rPr>
          <w:rFonts w:asciiTheme="majorBidi" w:hAnsiTheme="majorBidi" w:cstheme="majorBidi"/>
          <w:b/>
          <w:bCs/>
          <w:color w:val="1F4E79" w:themeColor="accent5" w:themeShade="80"/>
          <w:sz w:val="32"/>
          <w:szCs w:val="32"/>
        </w:rPr>
        <w:t>Algorithm Task 5</w:t>
      </w:r>
    </w:p>
    <w:p w14:paraId="2F392C69" w14:textId="77777777" w:rsidR="00ED040F" w:rsidRDefault="00ED040F" w:rsidP="00ED040F">
      <w:pPr>
        <w:bidi w:val="0"/>
        <w:rPr>
          <w:rFonts w:asciiTheme="majorBidi" w:hAnsiTheme="majorBidi" w:cstheme="majorBidi"/>
          <w:sz w:val="28"/>
          <w:szCs w:val="28"/>
        </w:rPr>
      </w:pPr>
    </w:p>
    <w:p w14:paraId="21235E77" w14:textId="15D86602" w:rsidR="00B21577" w:rsidRDefault="00085E63" w:rsidP="00ED040F">
      <w:pPr>
        <w:pStyle w:val="ListParagraph"/>
        <w:numPr>
          <w:ilvl w:val="0"/>
          <w:numId w:val="3"/>
        </w:numPr>
        <w:bidi w:val="0"/>
        <w:rPr>
          <w:rFonts w:asciiTheme="majorBidi" w:hAnsiTheme="majorBidi" w:cstheme="majorBidi"/>
          <w:sz w:val="28"/>
          <w:szCs w:val="28"/>
        </w:rPr>
      </w:pPr>
      <w:r w:rsidRPr="00ED040F">
        <w:rPr>
          <w:rFonts w:asciiTheme="majorBidi" w:hAnsiTheme="majorBidi" w:cstheme="majorBidi"/>
          <w:sz w:val="28"/>
          <w:szCs w:val="28"/>
        </w:rPr>
        <w:t>Each</w:t>
      </w:r>
      <w:r w:rsidR="007D70DC" w:rsidRPr="00ED040F">
        <w:rPr>
          <w:rFonts w:asciiTheme="majorBidi" w:hAnsiTheme="majorBidi" w:cstheme="majorBidi"/>
          <w:sz w:val="28"/>
          <w:szCs w:val="28"/>
        </w:rPr>
        <w:t xml:space="preserve"> </w:t>
      </w:r>
      <w:r w:rsidR="00551FEB" w:rsidRPr="00ED040F">
        <w:rPr>
          <w:rFonts w:asciiTheme="majorBidi" w:hAnsiTheme="majorBidi" w:cstheme="majorBidi"/>
          <w:sz w:val="28"/>
          <w:szCs w:val="28"/>
        </w:rPr>
        <w:t>person</w:t>
      </w:r>
      <w:r w:rsidR="007D70DC" w:rsidRPr="00ED040F">
        <w:rPr>
          <w:rFonts w:asciiTheme="majorBidi" w:hAnsiTheme="majorBidi" w:cstheme="majorBidi"/>
          <w:sz w:val="28"/>
          <w:szCs w:val="28"/>
        </w:rPr>
        <w:t xml:space="preserve"> </w:t>
      </w:r>
      <w:r w:rsidRPr="00ED040F">
        <w:rPr>
          <w:rFonts w:asciiTheme="majorBidi" w:hAnsiTheme="majorBidi" w:cstheme="majorBidi"/>
          <w:sz w:val="28"/>
          <w:szCs w:val="28"/>
        </w:rPr>
        <w:t xml:space="preserve">who </w:t>
      </w:r>
      <w:r w:rsidR="00551FEB" w:rsidRPr="00ED040F">
        <w:rPr>
          <w:rFonts w:asciiTheme="majorBidi" w:hAnsiTheme="majorBidi" w:cstheme="majorBidi"/>
          <w:sz w:val="28"/>
          <w:szCs w:val="28"/>
        </w:rPr>
        <w:t xml:space="preserve">will </w:t>
      </w:r>
      <w:r w:rsidR="007D70DC" w:rsidRPr="00ED040F">
        <w:rPr>
          <w:rFonts w:asciiTheme="majorBidi" w:hAnsiTheme="majorBidi" w:cstheme="majorBidi"/>
          <w:sz w:val="28"/>
          <w:szCs w:val="28"/>
        </w:rPr>
        <w:t>visit the</w:t>
      </w:r>
      <w:r w:rsidRPr="00ED040F">
        <w:rPr>
          <w:rFonts w:asciiTheme="majorBidi" w:hAnsiTheme="majorBidi" w:cstheme="majorBidi"/>
          <w:sz w:val="28"/>
          <w:szCs w:val="28"/>
        </w:rPr>
        <w:t xml:space="preserve"> </w:t>
      </w:r>
      <w:r w:rsidR="00ED040F" w:rsidRPr="00ED040F">
        <w:rPr>
          <w:rFonts w:asciiTheme="majorBidi" w:hAnsiTheme="majorBidi" w:cstheme="majorBidi"/>
          <w:sz w:val="28"/>
          <w:szCs w:val="28"/>
        </w:rPr>
        <w:t>event has</w:t>
      </w:r>
      <w:r w:rsidRPr="00ED040F">
        <w:rPr>
          <w:rFonts w:asciiTheme="majorBidi" w:hAnsiTheme="majorBidi" w:cstheme="majorBidi"/>
          <w:sz w:val="28"/>
          <w:szCs w:val="28"/>
        </w:rPr>
        <w:t xml:space="preserve"> to </w:t>
      </w:r>
      <w:r w:rsidR="00551FEB" w:rsidRPr="00ED040F">
        <w:rPr>
          <w:rFonts w:asciiTheme="majorBidi" w:hAnsiTheme="majorBidi" w:cstheme="majorBidi"/>
          <w:sz w:val="28"/>
          <w:szCs w:val="28"/>
        </w:rPr>
        <w:t xml:space="preserve">wear </w:t>
      </w:r>
      <w:r w:rsidR="00DC0EAE" w:rsidRPr="00ED040F">
        <w:rPr>
          <w:rFonts w:asciiTheme="majorBidi" w:hAnsiTheme="majorBidi" w:cstheme="majorBidi"/>
          <w:sz w:val="28"/>
          <w:szCs w:val="28"/>
        </w:rPr>
        <w:t xml:space="preserve">a visit card which will </w:t>
      </w:r>
      <w:r w:rsidR="005109E5" w:rsidRPr="00ED040F">
        <w:rPr>
          <w:rFonts w:asciiTheme="majorBidi" w:hAnsiTheme="majorBidi" w:cstheme="majorBidi"/>
          <w:sz w:val="28"/>
          <w:szCs w:val="28"/>
        </w:rPr>
        <w:t xml:space="preserve">be </w:t>
      </w:r>
      <w:r w:rsidR="00BD7265" w:rsidRPr="00ED040F">
        <w:rPr>
          <w:rFonts w:asciiTheme="majorBidi" w:hAnsiTheme="majorBidi" w:cstheme="majorBidi"/>
          <w:sz w:val="28"/>
          <w:szCs w:val="28"/>
        </w:rPr>
        <w:t xml:space="preserve">attached </w:t>
      </w:r>
      <w:r w:rsidR="00ED040F" w:rsidRPr="00ED040F">
        <w:rPr>
          <w:rFonts w:asciiTheme="majorBidi" w:hAnsiTheme="majorBidi" w:cstheme="majorBidi"/>
          <w:sz w:val="28"/>
          <w:szCs w:val="28"/>
        </w:rPr>
        <w:t>to a</w:t>
      </w:r>
      <w:r w:rsidR="004A7283" w:rsidRPr="00ED040F">
        <w:rPr>
          <w:rFonts w:asciiTheme="majorBidi" w:hAnsiTheme="majorBidi" w:cstheme="majorBidi"/>
          <w:sz w:val="28"/>
          <w:szCs w:val="28"/>
        </w:rPr>
        <w:t xml:space="preserve"> </w:t>
      </w:r>
      <w:r w:rsidR="00DC0EAE" w:rsidRPr="00ED040F">
        <w:rPr>
          <w:rFonts w:asciiTheme="majorBidi" w:hAnsiTheme="majorBidi" w:cstheme="majorBidi"/>
          <w:sz w:val="28"/>
          <w:szCs w:val="28"/>
        </w:rPr>
        <w:t>ping sensor</w:t>
      </w:r>
      <w:r w:rsidR="00E06E92" w:rsidRPr="00ED040F">
        <w:rPr>
          <w:rFonts w:asciiTheme="majorBidi" w:hAnsiTheme="majorBidi" w:cstheme="majorBidi"/>
          <w:sz w:val="28"/>
          <w:szCs w:val="28"/>
        </w:rPr>
        <w:t>.</w:t>
      </w:r>
    </w:p>
    <w:p w14:paraId="3AB19371" w14:textId="77777777" w:rsidR="00ED040F" w:rsidRPr="00ED040F" w:rsidRDefault="00ED040F" w:rsidP="00ED040F">
      <w:pPr>
        <w:pStyle w:val="ListParagraph"/>
        <w:bidi w:val="0"/>
        <w:ind w:left="1080"/>
        <w:rPr>
          <w:rFonts w:asciiTheme="majorBidi" w:hAnsiTheme="majorBidi" w:cstheme="majorBidi"/>
          <w:sz w:val="28"/>
          <w:szCs w:val="28"/>
        </w:rPr>
      </w:pPr>
    </w:p>
    <w:p w14:paraId="64EBC1D0" w14:textId="14915E83" w:rsidR="007D70DC" w:rsidRPr="00C403A6" w:rsidRDefault="00ED040F" w:rsidP="00ED040F">
      <w:pPr>
        <w:pStyle w:val="ListParagraph"/>
        <w:numPr>
          <w:ilvl w:val="0"/>
          <w:numId w:val="3"/>
        </w:numPr>
        <w:bidi w:val="0"/>
        <w:rPr>
          <w:rFonts w:asciiTheme="majorBidi" w:hAnsiTheme="majorBidi" w:cstheme="majorBidi"/>
          <w:b/>
          <w:bCs/>
          <w:color w:val="1F4E79" w:themeColor="accent5" w:themeShade="80"/>
          <w:sz w:val="28"/>
          <w:szCs w:val="28"/>
        </w:rPr>
      </w:pPr>
      <w:r w:rsidRPr="00C403A6">
        <w:rPr>
          <w:rFonts w:asciiTheme="majorBidi" w:hAnsiTheme="majorBidi" w:cstheme="majorBidi"/>
          <w:b/>
          <w:bCs/>
          <w:color w:val="1F4E79" w:themeColor="accent5" w:themeShade="80"/>
          <w:sz w:val="28"/>
          <w:szCs w:val="28"/>
        </w:rPr>
        <w:t>Pseudocode:</w:t>
      </w:r>
    </w:p>
    <w:p w14:paraId="43772673" w14:textId="19CF6CA8" w:rsidR="008645BF" w:rsidRPr="00B21577" w:rsidRDefault="005E6CDC" w:rsidP="007D70DC">
      <w:pPr>
        <w:pStyle w:val="ListParagraph"/>
        <w:numPr>
          <w:ilvl w:val="0"/>
          <w:numId w:val="2"/>
        </w:numPr>
        <w:bidi w:val="0"/>
        <w:rPr>
          <w:rFonts w:asciiTheme="majorBidi" w:hAnsiTheme="majorBidi" w:cstheme="majorBidi"/>
          <w:sz w:val="28"/>
          <w:szCs w:val="28"/>
        </w:rPr>
      </w:pPr>
      <w:r w:rsidRPr="00B21577">
        <w:rPr>
          <w:rFonts w:asciiTheme="majorBidi" w:hAnsiTheme="majorBidi" w:cstheme="majorBidi"/>
          <w:sz w:val="28"/>
          <w:szCs w:val="28"/>
        </w:rPr>
        <w:t xml:space="preserve">Step </w:t>
      </w:r>
      <w:r w:rsidR="00ED040F">
        <w:rPr>
          <w:rFonts w:asciiTheme="majorBidi" w:hAnsiTheme="majorBidi" w:cstheme="majorBidi"/>
          <w:sz w:val="28"/>
          <w:szCs w:val="28"/>
        </w:rPr>
        <w:t>1</w:t>
      </w:r>
      <w:r w:rsidRPr="00B21577">
        <w:rPr>
          <w:rFonts w:asciiTheme="majorBidi" w:hAnsiTheme="majorBidi" w:cstheme="majorBidi"/>
          <w:sz w:val="28"/>
          <w:szCs w:val="28"/>
        </w:rPr>
        <w:t xml:space="preserve">: </w:t>
      </w:r>
      <w:r w:rsidR="00C93F59" w:rsidRPr="00B21577">
        <w:rPr>
          <w:rFonts w:asciiTheme="majorBidi" w:hAnsiTheme="majorBidi" w:cstheme="majorBidi"/>
          <w:sz w:val="28"/>
          <w:szCs w:val="28"/>
        </w:rPr>
        <w:t>Input</w:t>
      </w:r>
      <w:r w:rsidR="005B4A4C" w:rsidRPr="00B21577">
        <w:rPr>
          <w:rFonts w:asciiTheme="majorBidi" w:hAnsiTheme="majorBidi" w:cstheme="majorBidi"/>
          <w:sz w:val="28"/>
          <w:szCs w:val="28"/>
        </w:rPr>
        <w:t xml:space="preserve"> the distance </w:t>
      </w:r>
    </w:p>
    <w:p w14:paraId="4D0AD41B" w14:textId="11335EFB" w:rsidR="005B4A4C" w:rsidRPr="00B21577" w:rsidRDefault="005B4A4C" w:rsidP="005B4A4C">
      <w:pPr>
        <w:pStyle w:val="ListParagraph"/>
        <w:numPr>
          <w:ilvl w:val="0"/>
          <w:numId w:val="2"/>
        </w:numPr>
        <w:bidi w:val="0"/>
        <w:rPr>
          <w:rFonts w:asciiTheme="majorBidi" w:hAnsiTheme="majorBidi" w:cstheme="majorBidi"/>
          <w:sz w:val="28"/>
          <w:szCs w:val="28"/>
        </w:rPr>
      </w:pPr>
      <w:r w:rsidRPr="00B21577">
        <w:rPr>
          <w:rFonts w:asciiTheme="majorBidi" w:hAnsiTheme="majorBidi" w:cstheme="majorBidi"/>
          <w:sz w:val="28"/>
          <w:szCs w:val="28"/>
        </w:rPr>
        <w:t xml:space="preserve">Step </w:t>
      </w:r>
      <w:r w:rsidR="00ED040F">
        <w:rPr>
          <w:rFonts w:asciiTheme="majorBidi" w:hAnsiTheme="majorBidi" w:cstheme="majorBidi"/>
          <w:sz w:val="28"/>
          <w:szCs w:val="28"/>
        </w:rPr>
        <w:t>2</w:t>
      </w:r>
      <w:r w:rsidRPr="00B21577">
        <w:rPr>
          <w:rFonts w:asciiTheme="majorBidi" w:hAnsiTheme="majorBidi" w:cstheme="majorBidi"/>
          <w:sz w:val="28"/>
          <w:szCs w:val="28"/>
        </w:rPr>
        <w:t xml:space="preserve">: </w:t>
      </w:r>
      <w:r w:rsidR="009961C3" w:rsidRPr="00B21577">
        <w:rPr>
          <w:rFonts w:asciiTheme="majorBidi" w:hAnsiTheme="majorBidi" w:cstheme="majorBidi"/>
          <w:sz w:val="28"/>
          <w:szCs w:val="28"/>
        </w:rPr>
        <w:t xml:space="preserve">Distances </w:t>
      </w:r>
      <w:r w:rsidR="00DC522D" w:rsidRPr="00B21577">
        <w:rPr>
          <w:rFonts w:asciiTheme="majorBidi" w:hAnsiTheme="majorBidi" w:cstheme="majorBidi"/>
          <w:sz w:val="28"/>
          <w:szCs w:val="28"/>
        </w:rPr>
        <w:t>(</w:t>
      </w:r>
      <w:r w:rsidR="00F43C8C" w:rsidRPr="00B21577">
        <w:rPr>
          <w:rFonts w:asciiTheme="majorBidi" w:hAnsiTheme="majorBidi" w:cstheme="majorBidi"/>
          <w:sz w:val="28"/>
          <w:szCs w:val="28"/>
        </w:rPr>
        <w:t>1</w:t>
      </w:r>
      <w:r w:rsidR="003E69D0" w:rsidRPr="00B21577">
        <w:rPr>
          <w:rFonts w:asciiTheme="majorBidi" w:hAnsiTheme="majorBidi" w:cstheme="majorBidi"/>
          <w:sz w:val="28"/>
          <w:szCs w:val="28"/>
        </w:rPr>
        <w:t>m,</w:t>
      </w:r>
      <w:r w:rsidR="00F43C8C" w:rsidRPr="00B21577">
        <w:rPr>
          <w:rFonts w:asciiTheme="majorBidi" w:hAnsiTheme="majorBidi" w:cstheme="majorBidi"/>
          <w:sz w:val="28"/>
          <w:szCs w:val="28"/>
        </w:rPr>
        <w:t>0.5</w:t>
      </w:r>
      <w:r w:rsidR="003E69D0" w:rsidRPr="00B21577">
        <w:rPr>
          <w:rFonts w:asciiTheme="majorBidi" w:hAnsiTheme="majorBidi" w:cstheme="majorBidi"/>
          <w:sz w:val="28"/>
          <w:szCs w:val="28"/>
        </w:rPr>
        <w:t xml:space="preserve">m) </w:t>
      </w:r>
    </w:p>
    <w:p w14:paraId="3377F0D8" w14:textId="6FA34D56" w:rsidR="00DF3260" w:rsidRPr="00B21577" w:rsidRDefault="00DF3260" w:rsidP="00DF3260">
      <w:pPr>
        <w:pStyle w:val="ListParagraph"/>
        <w:numPr>
          <w:ilvl w:val="0"/>
          <w:numId w:val="2"/>
        </w:numPr>
        <w:bidi w:val="0"/>
        <w:rPr>
          <w:rFonts w:asciiTheme="majorBidi" w:hAnsiTheme="majorBidi" w:cstheme="majorBidi"/>
          <w:sz w:val="28"/>
          <w:szCs w:val="28"/>
        </w:rPr>
      </w:pPr>
      <w:r w:rsidRPr="00B21577">
        <w:rPr>
          <w:rFonts w:asciiTheme="majorBidi" w:hAnsiTheme="majorBidi" w:cstheme="majorBidi"/>
          <w:sz w:val="28"/>
          <w:szCs w:val="28"/>
        </w:rPr>
        <w:t xml:space="preserve">Step 3: </w:t>
      </w:r>
      <w:r w:rsidR="009E39E6" w:rsidRPr="00B21577">
        <w:rPr>
          <w:rFonts w:asciiTheme="majorBidi" w:hAnsiTheme="majorBidi" w:cstheme="majorBidi"/>
          <w:sz w:val="28"/>
          <w:szCs w:val="28"/>
        </w:rPr>
        <w:t xml:space="preserve">while </w:t>
      </w:r>
      <w:r w:rsidR="00ED040F" w:rsidRPr="00B21577">
        <w:rPr>
          <w:rFonts w:asciiTheme="majorBidi" w:hAnsiTheme="majorBidi" w:cstheme="majorBidi"/>
          <w:sz w:val="28"/>
          <w:szCs w:val="28"/>
        </w:rPr>
        <w:t>(distance</w:t>
      </w:r>
      <w:r w:rsidR="00820620" w:rsidRPr="00B21577">
        <w:rPr>
          <w:rFonts w:asciiTheme="majorBidi" w:hAnsiTheme="majorBidi" w:cstheme="majorBidi"/>
          <w:sz w:val="28"/>
          <w:szCs w:val="28"/>
        </w:rPr>
        <w:t xml:space="preserve"> &lt;</w:t>
      </w:r>
      <w:r w:rsidR="00084528" w:rsidRPr="00B21577">
        <w:rPr>
          <w:rFonts w:asciiTheme="majorBidi" w:hAnsiTheme="majorBidi" w:cstheme="majorBidi"/>
          <w:sz w:val="28"/>
          <w:szCs w:val="28"/>
        </w:rPr>
        <w:t xml:space="preserve"> </w:t>
      </w:r>
      <w:r w:rsidR="003325DA" w:rsidRPr="00B21577">
        <w:rPr>
          <w:rFonts w:asciiTheme="majorBidi" w:hAnsiTheme="majorBidi" w:cstheme="majorBidi"/>
          <w:sz w:val="28"/>
          <w:szCs w:val="28"/>
        </w:rPr>
        <w:t>2m) then</w:t>
      </w:r>
    </w:p>
    <w:p w14:paraId="1B5F4A90" w14:textId="0D7AE0D3" w:rsidR="007F7AE1" w:rsidRPr="00B21577" w:rsidRDefault="003325DA" w:rsidP="007F7AE1">
      <w:pPr>
        <w:pStyle w:val="ListParagraph"/>
        <w:bidi w:val="0"/>
        <w:rPr>
          <w:rFonts w:asciiTheme="majorBidi" w:hAnsiTheme="majorBidi" w:cstheme="majorBidi"/>
          <w:sz w:val="28"/>
          <w:szCs w:val="28"/>
        </w:rPr>
      </w:pPr>
      <w:r w:rsidRPr="00B21577">
        <w:rPr>
          <w:rFonts w:asciiTheme="majorBidi" w:hAnsiTheme="majorBidi" w:cstheme="majorBidi"/>
          <w:sz w:val="28"/>
          <w:szCs w:val="28"/>
        </w:rPr>
        <w:t xml:space="preserve">             </w:t>
      </w:r>
      <w:r w:rsidR="00527C12" w:rsidRPr="00B21577">
        <w:rPr>
          <w:rFonts w:asciiTheme="majorBidi" w:hAnsiTheme="majorBidi" w:cstheme="majorBidi"/>
          <w:sz w:val="28"/>
          <w:szCs w:val="28"/>
        </w:rPr>
        <w:t>Play (mp3)</w:t>
      </w:r>
      <w:r w:rsidR="008913F7" w:rsidRPr="00B21577">
        <w:rPr>
          <w:rFonts w:asciiTheme="majorBidi" w:hAnsiTheme="majorBidi" w:cstheme="majorBidi"/>
          <w:sz w:val="28"/>
          <w:szCs w:val="28"/>
        </w:rPr>
        <w:t xml:space="preserve"> </w:t>
      </w:r>
    </w:p>
    <w:p w14:paraId="1E7E8F4F" w14:textId="45477699" w:rsidR="00987F22" w:rsidRPr="00ED040F" w:rsidRDefault="00BE68E7" w:rsidP="00ED040F">
      <w:pPr>
        <w:pStyle w:val="ListParagraph"/>
        <w:bidi w:val="0"/>
        <w:rPr>
          <w:rFonts w:asciiTheme="majorBidi" w:hAnsiTheme="majorBidi" w:cstheme="majorBidi"/>
          <w:sz w:val="28"/>
          <w:szCs w:val="28"/>
          <w:rtl/>
        </w:rPr>
      </w:pPr>
      <w:r w:rsidRPr="00B21577">
        <w:rPr>
          <w:rFonts w:asciiTheme="majorBidi" w:hAnsiTheme="majorBidi" w:cstheme="majorBidi"/>
          <w:sz w:val="28"/>
          <w:szCs w:val="28"/>
        </w:rPr>
        <w:t xml:space="preserve">             input</w:t>
      </w:r>
      <w:r w:rsidR="00084528" w:rsidRPr="00B21577">
        <w:rPr>
          <w:rFonts w:asciiTheme="majorBidi" w:hAnsiTheme="majorBidi" w:cstheme="majorBidi"/>
          <w:sz w:val="28"/>
          <w:szCs w:val="28"/>
        </w:rPr>
        <w:t xml:space="preserve"> “distance”</w:t>
      </w:r>
      <w:r w:rsidR="005F26DE" w:rsidRPr="00B21577">
        <w:rPr>
          <w:rFonts w:asciiTheme="majorBidi" w:hAnsiTheme="majorBidi" w:cstheme="majorBidi"/>
          <w:sz w:val="28"/>
          <w:szCs w:val="28"/>
        </w:rPr>
        <w:t xml:space="preserve"> %by using ping sensor </w:t>
      </w:r>
    </w:p>
    <w:p w14:paraId="3AFD8283" w14:textId="3C2F4E89" w:rsidR="00ED040F" w:rsidRDefault="009E39E6" w:rsidP="00ED040F">
      <w:pPr>
        <w:pStyle w:val="ListParagraph"/>
        <w:bidi w:val="0"/>
        <w:rPr>
          <w:rFonts w:asciiTheme="majorBidi" w:hAnsiTheme="majorBidi" w:cstheme="majorBidi"/>
          <w:sz w:val="28"/>
          <w:szCs w:val="28"/>
        </w:rPr>
      </w:pPr>
      <w:r w:rsidRPr="00B21577">
        <w:rPr>
          <w:rFonts w:asciiTheme="majorBidi" w:hAnsiTheme="majorBidi" w:cstheme="majorBidi"/>
          <w:sz w:val="28"/>
          <w:szCs w:val="28"/>
        </w:rPr>
        <w:t>E</w:t>
      </w:r>
      <w:r w:rsidR="001A20EB" w:rsidRPr="00B21577">
        <w:rPr>
          <w:rFonts w:asciiTheme="majorBidi" w:hAnsiTheme="majorBidi" w:cstheme="majorBidi"/>
          <w:sz w:val="28"/>
          <w:szCs w:val="28"/>
        </w:rPr>
        <w:t>nd</w:t>
      </w:r>
    </w:p>
    <w:p w14:paraId="471E3CDE" w14:textId="77777777" w:rsidR="00ED040F" w:rsidRDefault="00ED040F" w:rsidP="00ED040F">
      <w:pPr>
        <w:bidi w:val="0"/>
        <w:rPr>
          <w:rFonts w:asciiTheme="majorBidi" w:hAnsiTheme="majorBidi" w:cstheme="majorBidi"/>
          <w:sz w:val="28"/>
          <w:szCs w:val="28"/>
        </w:rPr>
      </w:pPr>
    </w:p>
    <w:p w14:paraId="2E2242B4" w14:textId="132CA875" w:rsidR="00B24C4C" w:rsidRPr="00C403A6" w:rsidRDefault="00ED040F" w:rsidP="00C403A6">
      <w:pPr>
        <w:pStyle w:val="ListParagraph"/>
        <w:numPr>
          <w:ilvl w:val="0"/>
          <w:numId w:val="5"/>
        </w:numPr>
        <w:bidi w:val="0"/>
        <w:rPr>
          <w:rFonts w:asciiTheme="majorBidi" w:hAnsiTheme="majorBidi" w:cstheme="majorBidi"/>
          <w:b/>
          <w:bCs/>
          <w:color w:val="1F4E79" w:themeColor="accent5" w:themeShade="80"/>
          <w:sz w:val="28"/>
          <w:szCs w:val="28"/>
        </w:rPr>
      </w:pPr>
      <w:r w:rsidRPr="00C403A6">
        <w:rPr>
          <w:rFonts w:asciiTheme="majorBidi" w:hAnsiTheme="majorBidi" w:cstheme="majorBidi"/>
          <w:b/>
          <w:bCs/>
          <w:color w:val="1F4E79" w:themeColor="accent5" w:themeShade="80"/>
          <w:sz w:val="28"/>
          <w:szCs w:val="28"/>
        </w:rPr>
        <w:t>Flowchart:</w:t>
      </w:r>
    </w:p>
    <w:p w14:paraId="4DB1C658" w14:textId="2511C137" w:rsidR="009E39E6" w:rsidRPr="004844C1" w:rsidRDefault="00C403A6" w:rsidP="009E39E6">
      <w:pPr>
        <w:bidi w:val="0"/>
        <w:rPr>
          <w:rFonts w:asciiTheme="majorBidi" w:hAnsiTheme="majorBidi" w:cstheme="majorBidi"/>
          <w:sz w:val="28"/>
          <w:szCs w:val="28"/>
          <w:rtl/>
        </w:rPr>
      </w:pPr>
      <w:r w:rsidRPr="00ED040F"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F4ACE17" wp14:editId="7B4EE87D">
                <wp:simplePos x="0" y="0"/>
                <wp:positionH relativeFrom="column">
                  <wp:posOffset>-930910</wp:posOffset>
                </wp:positionH>
                <wp:positionV relativeFrom="paragraph">
                  <wp:posOffset>4047713</wp:posOffset>
                </wp:positionV>
                <wp:extent cx="2851785" cy="1404620"/>
                <wp:effectExtent l="0" t="0" r="5715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517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9859E5" w14:textId="43CAE8A4" w:rsidR="00ED040F" w:rsidRPr="00C403A6" w:rsidRDefault="00ED040F" w:rsidP="00ED040F">
                            <w:pPr>
                              <w:jc w:val="right"/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1F4E79" w:themeColor="accent5" w:themeShade="80"/>
                                <w:sz w:val="28"/>
                                <w:szCs w:val="28"/>
                                <w:rtl/>
                              </w:rPr>
                            </w:pPr>
                            <w:r w:rsidRPr="00C403A6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1F4E79" w:themeColor="accent5" w:themeShade="80"/>
                                <w:sz w:val="28"/>
                                <w:szCs w:val="28"/>
                              </w:rPr>
                              <w:t>Team members:</w:t>
                            </w:r>
                          </w:p>
                          <w:p w14:paraId="2A14D0B9" w14:textId="32AB84F8" w:rsidR="00ED040F" w:rsidRPr="00ED040F" w:rsidRDefault="00ED040F" w:rsidP="00ED040F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ED040F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Shouq </w:t>
                            </w:r>
                            <w:r w:rsidR="00C403A6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Saeed </w:t>
                            </w:r>
                            <w:r w:rsidRPr="00ED040F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Algahtani</w:t>
                            </w:r>
                          </w:p>
                          <w:p w14:paraId="3B415086" w14:textId="77777777" w:rsidR="00C403A6" w:rsidRPr="00ED040F" w:rsidRDefault="00C403A6" w:rsidP="00C403A6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Sarah Zain </w:t>
                            </w: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Alyafeai</w:t>
                            </w:r>
                            <w:proofErr w:type="spellEnd"/>
                          </w:p>
                          <w:p w14:paraId="49B16FBE" w14:textId="77777777" w:rsidR="00C403A6" w:rsidRPr="00ED040F" w:rsidRDefault="00C403A6" w:rsidP="00C403A6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ED040F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Hind </w:t>
                            </w: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Ali </w:t>
                            </w:r>
                            <w:proofErr w:type="spellStart"/>
                            <w:r w:rsidRPr="00ED040F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Alrashed</w:t>
                            </w:r>
                            <w:proofErr w:type="spellEnd"/>
                          </w:p>
                          <w:p w14:paraId="2BE0151B" w14:textId="46E2C67E" w:rsidR="00ED040F" w:rsidRDefault="00ED040F" w:rsidP="00ED040F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ED040F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Sara</w:t>
                            </w:r>
                            <w:r w:rsidR="00C403A6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Mohsen</w:t>
                            </w:r>
                            <w:r w:rsidRPr="00ED040F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Pr="00ED040F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Alamoudi</w:t>
                            </w:r>
                            <w:proofErr w:type="spellEnd"/>
                          </w:p>
                          <w:p w14:paraId="04E5A366" w14:textId="461AEB94" w:rsidR="00C403A6" w:rsidRPr="00C403A6" w:rsidRDefault="00C403A6" w:rsidP="00ED040F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Olla </w:t>
                            </w: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Abdulsamad</w:t>
                            </w:r>
                            <w:proofErr w:type="spellEnd"/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Almarghalani</w:t>
                            </w:r>
                            <w:proofErr w:type="spellEnd"/>
                          </w:p>
                          <w:p w14:paraId="4A90FF13" w14:textId="77777777" w:rsidR="00C403A6" w:rsidRPr="00ED040F" w:rsidRDefault="00C403A6" w:rsidP="00ED040F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F4ACE1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3.3pt;margin-top:318.7pt;width:224.5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" stroked="f">
                <v:textbox style="mso-fit-shape-to-text:t">
                  <w:txbxContent>
                    <w:p w14:paraId="379859E5" w14:textId="43CAE8A4" w:rsidR="00ED040F" w:rsidRPr="00C403A6" w:rsidRDefault="00ED040F" w:rsidP="00ED040F">
                      <w:pPr>
                        <w:jc w:val="right"/>
                        <w:rPr>
                          <w:rFonts w:asciiTheme="majorBidi" w:hAnsiTheme="majorBidi" w:cstheme="majorBidi" w:hint="cs"/>
                          <w:b/>
                          <w:bCs/>
                          <w:color w:val="1F4E79" w:themeColor="accent5" w:themeShade="80"/>
                          <w:sz w:val="28"/>
                          <w:szCs w:val="28"/>
                          <w:rtl/>
                        </w:rPr>
                      </w:pPr>
                      <w:r w:rsidRPr="00C403A6">
                        <w:rPr>
                          <w:rFonts w:asciiTheme="majorBidi" w:hAnsiTheme="majorBidi" w:cstheme="majorBidi"/>
                          <w:b/>
                          <w:bCs/>
                          <w:color w:val="1F4E79" w:themeColor="accent5" w:themeShade="80"/>
                          <w:sz w:val="28"/>
                          <w:szCs w:val="28"/>
                        </w:rPr>
                        <w:t>Team members:</w:t>
                      </w:r>
                    </w:p>
                    <w:p w14:paraId="2A14D0B9" w14:textId="32AB84F8" w:rsidR="00ED040F" w:rsidRPr="00ED040F" w:rsidRDefault="00ED040F" w:rsidP="00ED040F">
                      <w:pPr>
                        <w:jc w:val="righ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ED040F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Shouq </w:t>
                      </w:r>
                      <w:r w:rsidR="00C403A6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Saeed </w:t>
                      </w:r>
                      <w:r w:rsidRPr="00ED040F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Algahtani</w:t>
                      </w:r>
                    </w:p>
                    <w:p w14:paraId="3B415086" w14:textId="77777777" w:rsidR="00C403A6" w:rsidRPr="00ED040F" w:rsidRDefault="00C403A6" w:rsidP="00C403A6">
                      <w:pPr>
                        <w:jc w:val="righ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Sarah Zain </w:t>
                      </w:r>
                      <w:proofErr w:type="spellStart"/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Alyafeai</w:t>
                      </w:r>
                      <w:proofErr w:type="spellEnd"/>
                    </w:p>
                    <w:p w14:paraId="49B16FBE" w14:textId="77777777" w:rsidR="00C403A6" w:rsidRPr="00ED040F" w:rsidRDefault="00C403A6" w:rsidP="00C403A6">
                      <w:pPr>
                        <w:jc w:val="righ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ED040F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Hind </w:t>
                      </w: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Ali </w:t>
                      </w:r>
                      <w:proofErr w:type="spellStart"/>
                      <w:r w:rsidRPr="00ED040F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Alrashed</w:t>
                      </w:r>
                      <w:proofErr w:type="spellEnd"/>
                    </w:p>
                    <w:p w14:paraId="2BE0151B" w14:textId="46E2C67E" w:rsidR="00ED040F" w:rsidRDefault="00ED040F" w:rsidP="00ED040F">
                      <w:pPr>
                        <w:jc w:val="righ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ED040F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Sara</w:t>
                      </w:r>
                      <w:r w:rsidR="00C403A6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Mohsen</w:t>
                      </w:r>
                      <w:r w:rsidRPr="00ED040F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Pr="00ED040F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Alamoudi</w:t>
                      </w:r>
                      <w:proofErr w:type="spellEnd"/>
                    </w:p>
                    <w:p w14:paraId="04E5A366" w14:textId="461AEB94" w:rsidR="00C403A6" w:rsidRPr="00C403A6" w:rsidRDefault="00C403A6" w:rsidP="00ED040F">
                      <w:pPr>
                        <w:jc w:val="righ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Olla </w:t>
                      </w:r>
                      <w:proofErr w:type="spellStart"/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Abdulsamad</w:t>
                      </w:r>
                      <w:proofErr w:type="spellEnd"/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Almarghalani</w:t>
                      </w:r>
                      <w:proofErr w:type="spellEnd"/>
                    </w:p>
                    <w:p w14:paraId="4A90FF13" w14:textId="77777777" w:rsidR="00C403A6" w:rsidRPr="00ED040F" w:rsidRDefault="00C403A6" w:rsidP="00ED040F">
                      <w:pPr>
                        <w:jc w:val="righ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735EB54A" wp14:editId="6FB7A4B7">
            <wp:simplePos x="0" y="0"/>
            <wp:positionH relativeFrom="column">
              <wp:posOffset>2613103</wp:posOffset>
            </wp:positionH>
            <wp:positionV relativeFrom="paragraph">
              <wp:posOffset>87955</wp:posOffset>
            </wp:positionV>
            <wp:extent cx="3027045" cy="5608320"/>
            <wp:effectExtent l="0" t="0" r="1905" b="0"/>
            <wp:wrapSquare wrapText="bothSides"/>
            <wp:docPr id="4" name="Picture 4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7045" cy="5608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44C1" w:rsidRPr="004844C1">
        <w:rPr>
          <w:rFonts w:asciiTheme="majorBidi" w:hAnsiTheme="majorBidi" w:cstheme="majorBidi" w:hint="cs"/>
          <w:sz w:val="28"/>
          <w:szCs w:val="28"/>
          <w:rtl/>
        </w:rPr>
        <w:t xml:space="preserve"> </w:t>
      </w:r>
    </w:p>
    <w:sectPr w:rsidR="009E39E6" w:rsidRPr="004844C1" w:rsidSect="00EF6443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902287" w14:textId="77777777" w:rsidR="00554758" w:rsidRDefault="00554758" w:rsidP="00987F22">
      <w:r>
        <w:separator/>
      </w:r>
    </w:p>
  </w:endnote>
  <w:endnote w:type="continuationSeparator" w:id="0">
    <w:p w14:paraId="0B189042" w14:textId="77777777" w:rsidR="00554758" w:rsidRDefault="00554758" w:rsidP="00987F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2582B9" w14:textId="77777777" w:rsidR="00554758" w:rsidRDefault="00554758" w:rsidP="00987F22">
      <w:r>
        <w:separator/>
      </w:r>
    </w:p>
  </w:footnote>
  <w:footnote w:type="continuationSeparator" w:id="0">
    <w:p w14:paraId="313EA932" w14:textId="77777777" w:rsidR="00554758" w:rsidRDefault="00554758" w:rsidP="00987F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A92F39"/>
    <w:multiLevelType w:val="hybridMultilevel"/>
    <w:tmpl w:val="A8CAF8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475D51"/>
    <w:multiLevelType w:val="hybridMultilevel"/>
    <w:tmpl w:val="7ED099C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C8D518D"/>
    <w:multiLevelType w:val="hybridMultilevel"/>
    <w:tmpl w:val="C28637F4"/>
    <w:lvl w:ilvl="0" w:tplc="FFFFFFFF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114112"/>
    <w:multiLevelType w:val="hybridMultilevel"/>
    <w:tmpl w:val="0734D912"/>
    <w:lvl w:ilvl="0" w:tplc="04090005">
      <w:start w:val="1"/>
      <w:numFmt w:val="bullet"/>
      <w:lvlText w:val=""/>
      <w:lvlJc w:val="left"/>
      <w:pPr>
        <w:ind w:left="106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7EBB18D2"/>
    <w:multiLevelType w:val="hybridMultilevel"/>
    <w:tmpl w:val="AA38AD0A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szA2NTU1M7O0MLNQ0lEKTi0uzszPAykwrAUAUqPBGiwAAAA="/>
  </w:docVars>
  <w:rsids>
    <w:rsidRoot w:val="008645BF"/>
    <w:rsid w:val="00084528"/>
    <w:rsid w:val="00085E63"/>
    <w:rsid w:val="001A20EB"/>
    <w:rsid w:val="001A2563"/>
    <w:rsid w:val="00276331"/>
    <w:rsid w:val="003325DA"/>
    <w:rsid w:val="00356E53"/>
    <w:rsid w:val="003E0048"/>
    <w:rsid w:val="003E69D0"/>
    <w:rsid w:val="004844C1"/>
    <w:rsid w:val="004A7283"/>
    <w:rsid w:val="005109E5"/>
    <w:rsid w:val="00527C12"/>
    <w:rsid w:val="00551FEB"/>
    <w:rsid w:val="00554758"/>
    <w:rsid w:val="005742D8"/>
    <w:rsid w:val="005B4A4C"/>
    <w:rsid w:val="005E6CDC"/>
    <w:rsid w:val="005F26DE"/>
    <w:rsid w:val="005F4676"/>
    <w:rsid w:val="005F66B6"/>
    <w:rsid w:val="006B128B"/>
    <w:rsid w:val="006C6CCA"/>
    <w:rsid w:val="0078367E"/>
    <w:rsid w:val="007A350E"/>
    <w:rsid w:val="007B73A1"/>
    <w:rsid w:val="007D70DC"/>
    <w:rsid w:val="007F7AE1"/>
    <w:rsid w:val="00820620"/>
    <w:rsid w:val="008645BF"/>
    <w:rsid w:val="008913F7"/>
    <w:rsid w:val="00987F22"/>
    <w:rsid w:val="009961C3"/>
    <w:rsid w:val="009E39E6"/>
    <w:rsid w:val="00A834E8"/>
    <w:rsid w:val="00AD1C35"/>
    <w:rsid w:val="00B21577"/>
    <w:rsid w:val="00B23273"/>
    <w:rsid w:val="00B24C4C"/>
    <w:rsid w:val="00B26AEF"/>
    <w:rsid w:val="00B8774C"/>
    <w:rsid w:val="00BD1CC6"/>
    <w:rsid w:val="00BD7265"/>
    <w:rsid w:val="00BE68E7"/>
    <w:rsid w:val="00C26D0A"/>
    <w:rsid w:val="00C403A6"/>
    <w:rsid w:val="00C93F59"/>
    <w:rsid w:val="00CB1E4F"/>
    <w:rsid w:val="00CD0DA8"/>
    <w:rsid w:val="00CF14EE"/>
    <w:rsid w:val="00D32609"/>
    <w:rsid w:val="00DB66E5"/>
    <w:rsid w:val="00DC0EAE"/>
    <w:rsid w:val="00DC522D"/>
    <w:rsid w:val="00DD4C97"/>
    <w:rsid w:val="00DF3260"/>
    <w:rsid w:val="00E06E92"/>
    <w:rsid w:val="00E1588F"/>
    <w:rsid w:val="00E17E35"/>
    <w:rsid w:val="00E23EBE"/>
    <w:rsid w:val="00ED037D"/>
    <w:rsid w:val="00ED040F"/>
    <w:rsid w:val="00ED67DA"/>
    <w:rsid w:val="00EF6443"/>
    <w:rsid w:val="00F43C8C"/>
    <w:rsid w:val="00FB4E0E"/>
    <w:rsid w:val="00FD3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987D2"/>
  <w15:chartTrackingRefBased/>
  <w15:docId w15:val="{1123D78A-D611-3C4E-AEE6-8EA5EC0AF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58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87F2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7F22"/>
  </w:style>
  <w:style w:type="paragraph" w:styleId="Footer">
    <w:name w:val="footer"/>
    <w:basedOn w:val="Normal"/>
    <w:link w:val="FooterChar"/>
    <w:uiPriority w:val="99"/>
    <w:unhideWhenUsed/>
    <w:rsid w:val="00987F2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7F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B6B032E-C3D0-472E-8A3B-3F879873D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</Words>
  <Characters>27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OUQ SAEED H ALGAHTANI</dc:creator>
  <cp:keywords/>
  <dc:description/>
  <cp:lastModifiedBy>SHOUQ SAEED H ALGAHTANI</cp:lastModifiedBy>
  <cp:revision>2</cp:revision>
  <dcterms:created xsi:type="dcterms:W3CDTF">2020-06-27T22:09:00Z</dcterms:created>
  <dcterms:modified xsi:type="dcterms:W3CDTF">2020-06-27T22:09:00Z</dcterms:modified>
</cp:coreProperties>
</file>